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6FDC2D" w14:textId="77777777" w:rsidR="007F0E18" w:rsidRDefault="00000000">
      <w:pPr>
        <w:pStyle w:val="Heading1"/>
      </w:pPr>
      <w:bookmarkStart w:id="0" w:name="X043f95a48677dc670dfb962c30e5cd9273f91e3"/>
      <w:r>
        <w:t>Culinary Workforce Readiness Program Application</w:t>
      </w:r>
    </w:p>
    <w:p w14:paraId="6B5EA694" w14:textId="33C559DD" w:rsidR="007F0E18" w:rsidRDefault="00000000">
      <w:pPr>
        <w:pStyle w:val="FirstParagraph"/>
      </w:pPr>
      <w:r>
        <w:t xml:space="preserve">Please complete this application in full. Applications may be dropped off at the Pathways Community Center office or emailed to </w:t>
      </w:r>
      <w:r>
        <w:rPr>
          <w:b/>
          <w:bCs/>
        </w:rPr>
        <w:t>Taylor Thomas</w:t>
      </w:r>
      <w:r>
        <w:t xml:space="preserve"> at </w:t>
      </w:r>
      <w:r>
        <w:rPr>
          <w:b/>
          <w:bCs/>
        </w:rPr>
        <w:t>tthomas@pathwaysyc.org</w:t>
      </w:r>
      <w:r>
        <w:t xml:space="preserve"> no later than </w:t>
      </w:r>
      <w:r>
        <w:rPr>
          <w:b/>
          <w:bCs/>
        </w:rPr>
        <w:t>January 1</w:t>
      </w:r>
      <w:r w:rsidR="00EF1A69">
        <w:rPr>
          <w:b/>
          <w:bCs/>
        </w:rPr>
        <w:t>6</w:t>
      </w:r>
      <w:r>
        <w:rPr>
          <w:b/>
          <w:bCs/>
        </w:rPr>
        <w:t>, 2026</w:t>
      </w:r>
      <w:r>
        <w:t>. Applicants will be contacted regarding next steps after applications are reviewed.</w:t>
      </w:r>
    </w:p>
    <w:p w14:paraId="29295BE6" w14:textId="77777777" w:rsidR="007F0E18" w:rsidRDefault="00000000">
      <w:r>
        <w:pict w14:anchorId="5115CF26">
          <v:rect id="_x0000_i1025" style="width:0;height:1.5pt" o:hralign="center" o:hrstd="t" o:hr="t"/>
        </w:pict>
      </w:r>
    </w:p>
    <w:p w14:paraId="32B76231" w14:textId="77777777" w:rsidR="007F0E18" w:rsidRDefault="00000000">
      <w:pPr>
        <w:pStyle w:val="Heading2"/>
      </w:pPr>
      <w:bookmarkStart w:id="1" w:name="personal-contact-information"/>
      <w:r>
        <w:t>1. Personal &amp; Contact Information</w:t>
      </w:r>
    </w:p>
    <w:p w14:paraId="403ED142" w14:textId="77777777" w:rsidR="007F0E18" w:rsidRDefault="00000000">
      <w:pPr>
        <w:pStyle w:val="FirstParagraph"/>
      </w:pPr>
      <w:r>
        <w:rPr>
          <w:b/>
          <w:bCs/>
        </w:rPr>
        <w:t>Full Name:</w:t>
      </w:r>
      <w:r>
        <w:t xml:space="preserve"> ___________________________________________</w:t>
      </w:r>
    </w:p>
    <w:p w14:paraId="44EEBA8D" w14:textId="77777777" w:rsidR="007F0E18" w:rsidRDefault="00000000">
      <w:pPr>
        <w:pStyle w:val="BodyText"/>
      </w:pPr>
      <w:r>
        <w:rPr>
          <w:b/>
          <w:bCs/>
        </w:rPr>
        <w:t>Street Address:</w:t>
      </w:r>
      <w:r>
        <w:t xml:space="preserve"> ______________________________________</w:t>
      </w:r>
    </w:p>
    <w:p w14:paraId="15778A71" w14:textId="77777777" w:rsidR="007F0E18" w:rsidRDefault="00000000">
      <w:pPr>
        <w:pStyle w:val="BodyText"/>
      </w:pPr>
      <w:r>
        <w:rPr>
          <w:b/>
          <w:bCs/>
        </w:rPr>
        <w:t>City, State, Zip Code:</w:t>
      </w:r>
      <w:r>
        <w:t xml:space="preserve"> _________________________________</w:t>
      </w:r>
    </w:p>
    <w:p w14:paraId="2606D503" w14:textId="77777777" w:rsidR="007F0E18" w:rsidRDefault="00000000">
      <w:pPr>
        <w:pStyle w:val="BodyText"/>
      </w:pPr>
      <w:r>
        <w:rPr>
          <w:b/>
          <w:bCs/>
        </w:rPr>
        <w:t>Phone Number:</w:t>
      </w:r>
      <w:r>
        <w:t xml:space="preserve"> _______________________________________</w:t>
      </w:r>
    </w:p>
    <w:p w14:paraId="6F26A443" w14:textId="77777777" w:rsidR="007F0E18" w:rsidRDefault="00000000">
      <w:pPr>
        <w:pStyle w:val="BodyText"/>
      </w:pPr>
      <w:r>
        <w:rPr>
          <w:b/>
          <w:bCs/>
        </w:rPr>
        <w:t>Email Address:</w:t>
      </w:r>
      <w:r>
        <w:t xml:space="preserve"> _______________________________________</w:t>
      </w:r>
    </w:p>
    <w:p w14:paraId="387885D1" w14:textId="77777777" w:rsidR="007F0E18" w:rsidRDefault="00000000">
      <w:pPr>
        <w:pStyle w:val="BodyText"/>
      </w:pPr>
      <w:r>
        <w:rPr>
          <w:b/>
          <w:bCs/>
        </w:rPr>
        <w:t>Do you have a South Carolina ID or Driver’s License?</w:t>
      </w:r>
      <w:r>
        <w:br/>
        <w:t>☐ Yes ☐ No</w:t>
      </w:r>
      <w:r>
        <w:br/>
        <w:t>If yes, date issued: ___________________________</w:t>
      </w:r>
    </w:p>
    <w:p w14:paraId="02B276ED" w14:textId="77777777" w:rsidR="007F0E18" w:rsidRDefault="00000000">
      <w:pPr>
        <w:pStyle w:val="BodyText"/>
      </w:pPr>
      <w:r>
        <w:t>Please provide a copy of your South Carolina ID or another proof of residency (such as a utility bill, bank statement, or official correspondence).</w:t>
      </w:r>
    </w:p>
    <w:p w14:paraId="0ADCF34C" w14:textId="77777777" w:rsidR="007F0E18" w:rsidRDefault="00000000">
      <w:r>
        <w:pict w14:anchorId="4CB8B56D">
          <v:rect id="_x0000_i1026" style="width:0;height:1.5pt" o:hralign="center" o:hrstd="t" o:hr="t"/>
        </w:pict>
      </w:r>
    </w:p>
    <w:p w14:paraId="596E729D" w14:textId="77777777" w:rsidR="007F0E18" w:rsidRDefault="00000000">
      <w:pPr>
        <w:pStyle w:val="Heading2"/>
      </w:pPr>
      <w:bookmarkStart w:id="2" w:name="program-commitment-availability"/>
      <w:bookmarkEnd w:id="1"/>
      <w:r>
        <w:t>2. Program Commitment &amp; Availability</w:t>
      </w:r>
    </w:p>
    <w:p w14:paraId="7D2FE03A" w14:textId="0B6AEB40" w:rsidR="007F0E18" w:rsidRDefault="00000000">
      <w:pPr>
        <w:pStyle w:val="FirstParagraph"/>
      </w:pPr>
      <w:r>
        <w:t xml:space="preserve">Are you able to commit to attending the full </w:t>
      </w:r>
      <w:r>
        <w:rPr>
          <w:b/>
          <w:bCs/>
        </w:rPr>
        <w:t>9-week program</w:t>
      </w:r>
      <w:r>
        <w:t xml:space="preserve">, held </w:t>
      </w:r>
      <w:r>
        <w:rPr>
          <w:b/>
          <w:bCs/>
        </w:rPr>
        <w:t>Monday–Friday from 9:00 a.m. to 1:00 p.m.</w:t>
      </w:r>
      <w:r>
        <w:t xml:space="preserve">, from </w:t>
      </w:r>
      <w:r>
        <w:rPr>
          <w:b/>
          <w:bCs/>
        </w:rPr>
        <w:t>February 1</w:t>
      </w:r>
      <w:r w:rsidR="00EF1A69">
        <w:rPr>
          <w:b/>
          <w:bCs/>
        </w:rPr>
        <w:t>7</w:t>
      </w:r>
      <w:r>
        <w:rPr>
          <w:b/>
          <w:bCs/>
        </w:rPr>
        <w:t xml:space="preserve"> – April 17, 2026</w:t>
      </w:r>
      <w:r>
        <w:t>? ☐ Yes ☐ No</w:t>
      </w:r>
    </w:p>
    <w:p w14:paraId="30BA0031" w14:textId="77777777" w:rsidR="007F0E18" w:rsidRDefault="00000000">
      <w:pPr>
        <w:pStyle w:val="BodyText"/>
      </w:pPr>
      <w:r>
        <w:t>Do you currently have reliable transportation (if applicable)?</w:t>
      </w:r>
      <w:r>
        <w:br/>
        <w:t>☐ Yes ☐ No</w:t>
      </w:r>
    </w:p>
    <w:p w14:paraId="6AA619A9" w14:textId="77777777" w:rsidR="007F0E18" w:rsidRDefault="00000000">
      <w:pPr>
        <w:pStyle w:val="BodyText"/>
      </w:pPr>
      <w:r>
        <w:t>Do you currently reside in a shelter?</w:t>
      </w:r>
      <w:r>
        <w:br/>
        <w:t>☐ Yes ☐ No</w:t>
      </w:r>
      <w:r>
        <w:br/>
        <w:t>If yes, please list the shelter: _______________________________</w:t>
      </w:r>
    </w:p>
    <w:p w14:paraId="01335BA3" w14:textId="77777777" w:rsidR="007F0E18" w:rsidRDefault="00000000">
      <w:pPr>
        <w:pStyle w:val="BodyText"/>
      </w:pPr>
      <w:r>
        <w:t>Would you be interested in participating in afternoon work experience opportunities?</w:t>
      </w:r>
      <w:r>
        <w:br/>
        <w:t>☐ Yes ☐ No</w:t>
      </w:r>
    </w:p>
    <w:p w14:paraId="2A4F3DA1" w14:textId="77777777" w:rsidR="007F0E18" w:rsidRDefault="00000000">
      <w:pPr>
        <w:pStyle w:val="BodyText"/>
      </w:pPr>
      <w:r>
        <w:t>Are there any known scheduling conflicts that may interfere with your participation in this program?</w:t>
      </w:r>
      <w:r>
        <w:br/>
        <w:t>☐ Yes ☐ No</w:t>
      </w:r>
    </w:p>
    <w:p w14:paraId="3CFC12EB" w14:textId="77777777" w:rsidR="007F0E18" w:rsidRDefault="00000000">
      <w:pPr>
        <w:pStyle w:val="BodyText"/>
      </w:pPr>
      <w:r>
        <w:lastRenderedPageBreak/>
        <w:t>If yes, please explain:</w:t>
      </w:r>
      <w:r>
        <w:br/>
        <w:t>___________________________________________________________</w:t>
      </w:r>
    </w:p>
    <w:p w14:paraId="2D6EA703" w14:textId="77777777" w:rsidR="007F0E18" w:rsidRDefault="00000000">
      <w:r>
        <w:pict w14:anchorId="65150185">
          <v:rect id="_x0000_i1027" style="width:0;height:1.5pt" o:hralign="center" o:hrstd="t" o:hr="t"/>
        </w:pict>
      </w:r>
    </w:p>
    <w:p w14:paraId="0909F3F6" w14:textId="77777777" w:rsidR="007F0E18" w:rsidRDefault="00000000">
      <w:pPr>
        <w:pStyle w:val="Heading2"/>
      </w:pPr>
      <w:bookmarkStart w:id="3" w:name="motivation-goals"/>
      <w:bookmarkEnd w:id="2"/>
      <w:r>
        <w:t>3. Motivation &amp; Goals</w:t>
      </w:r>
    </w:p>
    <w:p w14:paraId="5DE0DDFC" w14:textId="77777777" w:rsidR="007F0E18" w:rsidRDefault="00000000">
      <w:pPr>
        <w:pStyle w:val="FirstParagraph"/>
        <w:rPr>
          <w:b/>
          <w:bCs/>
        </w:rPr>
      </w:pPr>
      <w:r>
        <w:rPr>
          <w:b/>
          <w:bCs/>
        </w:rPr>
        <w:t>Why are you interested in participating in this culinary workforce readiness program?</w:t>
      </w:r>
    </w:p>
    <w:p w14:paraId="09DC4810" w14:textId="77777777" w:rsidR="00D266CB" w:rsidRPr="00D266CB" w:rsidRDefault="00D266CB" w:rsidP="00D266CB">
      <w:pPr>
        <w:pStyle w:val="BodyText"/>
      </w:pPr>
    </w:p>
    <w:p w14:paraId="04E0AD56" w14:textId="77777777" w:rsidR="00D266CB" w:rsidRPr="00D266CB" w:rsidRDefault="00D266CB" w:rsidP="00D266CB">
      <w:pPr>
        <w:pStyle w:val="BodyText"/>
      </w:pPr>
    </w:p>
    <w:p w14:paraId="16B1008A" w14:textId="77777777" w:rsidR="007F0E18" w:rsidRDefault="00000000">
      <w:pPr>
        <w:pStyle w:val="BodyText"/>
        <w:rPr>
          <w:b/>
          <w:bCs/>
        </w:rPr>
      </w:pPr>
      <w:r>
        <w:rPr>
          <w:b/>
          <w:bCs/>
        </w:rPr>
        <w:t>What are your personal and/or professional goals after completing the program?</w:t>
      </w:r>
    </w:p>
    <w:p w14:paraId="04347781" w14:textId="77777777" w:rsidR="00D266CB" w:rsidRDefault="00D266CB">
      <w:pPr>
        <w:pStyle w:val="BodyText"/>
        <w:rPr>
          <w:b/>
          <w:bCs/>
        </w:rPr>
      </w:pPr>
    </w:p>
    <w:p w14:paraId="0748D27A" w14:textId="77777777" w:rsidR="00D266CB" w:rsidRDefault="00D266CB">
      <w:pPr>
        <w:pStyle w:val="BodyText"/>
      </w:pPr>
    </w:p>
    <w:p w14:paraId="1F6E6881" w14:textId="77777777" w:rsidR="007F0E18" w:rsidRDefault="00000000">
      <w:pPr>
        <w:pStyle w:val="BodyText"/>
        <w:rPr>
          <w:b/>
          <w:bCs/>
        </w:rPr>
      </w:pPr>
      <w:r>
        <w:rPr>
          <w:b/>
          <w:bCs/>
        </w:rPr>
        <w:t>What do you hope to gain from this experience?</w:t>
      </w:r>
    </w:p>
    <w:p w14:paraId="36BD621A" w14:textId="77777777" w:rsidR="00D266CB" w:rsidRDefault="00D266CB">
      <w:pPr>
        <w:pStyle w:val="BodyText"/>
        <w:rPr>
          <w:b/>
          <w:bCs/>
        </w:rPr>
      </w:pPr>
    </w:p>
    <w:p w14:paraId="56E0B3B3" w14:textId="77777777" w:rsidR="00D266CB" w:rsidRDefault="00D266CB">
      <w:pPr>
        <w:pStyle w:val="BodyText"/>
      </w:pPr>
    </w:p>
    <w:p w14:paraId="69ABE372" w14:textId="77777777" w:rsidR="007F0E18" w:rsidRDefault="00000000">
      <w:r>
        <w:pict w14:anchorId="71E82CDF">
          <v:rect id="_x0000_i1028" style="width:0;height:1.5pt" o:hralign="center" o:hrstd="t" o:hr="t"/>
        </w:pict>
      </w:r>
    </w:p>
    <w:p w14:paraId="00307491" w14:textId="5726D287" w:rsidR="007F0E18" w:rsidRDefault="00D266CB">
      <w:pPr>
        <w:pStyle w:val="Heading2"/>
      </w:pPr>
      <w:bookmarkStart w:id="4" w:name="workforce-development-support"/>
      <w:bookmarkEnd w:id="3"/>
      <w:r>
        <w:t>4</w:t>
      </w:r>
      <w:r w:rsidR="00000000">
        <w:t>. Workforce Development Support</w:t>
      </w:r>
    </w:p>
    <w:p w14:paraId="5DF48B2F" w14:textId="77777777" w:rsidR="007F0E18" w:rsidRDefault="00000000">
      <w:pPr>
        <w:pStyle w:val="FirstParagraph"/>
      </w:pPr>
      <w:r>
        <w:t>Are you interested in receiving job placement assistance after completing the program?</w:t>
      </w:r>
      <w:r>
        <w:br/>
        <w:t>☐ Yes ☐ No</w:t>
      </w:r>
    </w:p>
    <w:p w14:paraId="098C5FDF" w14:textId="77777777" w:rsidR="007F0E18" w:rsidRDefault="00000000">
      <w:r>
        <w:pict w14:anchorId="07B4DC19">
          <v:rect id="_x0000_i1030" style="width:0;height:1.5pt" o:hralign="center" o:hrstd="t" o:hr="t"/>
        </w:pict>
      </w:r>
    </w:p>
    <w:p w14:paraId="0A6B1C39" w14:textId="24FA66E7" w:rsidR="007F0E18" w:rsidRDefault="00D266CB">
      <w:pPr>
        <w:pStyle w:val="Heading2"/>
      </w:pPr>
      <w:bookmarkStart w:id="5" w:name="references"/>
      <w:bookmarkEnd w:id="4"/>
      <w:r>
        <w:t>5</w:t>
      </w:r>
      <w:r w:rsidR="00000000">
        <w:t>. References</w:t>
      </w:r>
    </w:p>
    <w:p w14:paraId="4A265FD8" w14:textId="77777777" w:rsidR="007F0E18" w:rsidRDefault="00000000">
      <w:pPr>
        <w:pStyle w:val="FirstParagraph"/>
      </w:pPr>
      <w:r>
        <w:t>If you are currently residing in, or have previously stayed in, a shelter, please provide a contact person:</w:t>
      </w:r>
    </w:p>
    <w:p w14:paraId="3D37B098" w14:textId="77777777" w:rsidR="007F0E18" w:rsidRDefault="00000000">
      <w:pPr>
        <w:pStyle w:val="BodyText"/>
      </w:pPr>
      <w:r>
        <w:rPr>
          <w:b/>
          <w:bCs/>
        </w:rPr>
        <w:t>Name:</w:t>
      </w:r>
      <w:r>
        <w:t xml:space="preserve"> _______________________________</w:t>
      </w:r>
      <w:r>
        <w:br/>
      </w:r>
      <w:r>
        <w:rPr>
          <w:b/>
          <w:bCs/>
        </w:rPr>
        <w:t>Organization/Shelter:</w:t>
      </w:r>
      <w:r>
        <w:t xml:space="preserve"> ___________________</w:t>
      </w:r>
      <w:r>
        <w:br/>
      </w:r>
      <w:r>
        <w:rPr>
          <w:b/>
          <w:bCs/>
        </w:rPr>
        <w:t>Phone or Email:</w:t>
      </w:r>
      <w:r>
        <w:t xml:space="preserve"> ________________________</w:t>
      </w:r>
    </w:p>
    <w:p w14:paraId="1C7E89DE" w14:textId="77777777" w:rsidR="007F0E18" w:rsidRDefault="00000000">
      <w:pPr>
        <w:pStyle w:val="BodyText"/>
      </w:pPr>
      <w:r>
        <w:t>Please list one additional reference (personal, professional, family, case manager, etc.):</w:t>
      </w:r>
    </w:p>
    <w:p w14:paraId="3D7BCA89" w14:textId="77777777" w:rsidR="007F0E18" w:rsidRDefault="00000000">
      <w:pPr>
        <w:pStyle w:val="BodyText"/>
      </w:pPr>
      <w:r>
        <w:rPr>
          <w:b/>
          <w:bCs/>
        </w:rPr>
        <w:t>Name:</w:t>
      </w:r>
      <w:r>
        <w:t xml:space="preserve"> _______________________________</w:t>
      </w:r>
      <w:r>
        <w:br/>
      </w:r>
      <w:r>
        <w:rPr>
          <w:b/>
          <w:bCs/>
        </w:rPr>
        <w:t>Relationship:</w:t>
      </w:r>
      <w:r>
        <w:t xml:space="preserve"> _________________________</w:t>
      </w:r>
      <w:r>
        <w:br/>
      </w:r>
      <w:r>
        <w:rPr>
          <w:b/>
          <w:bCs/>
        </w:rPr>
        <w:t>Phone or Email:</w:t>
      </w:r>
      <w:r>
        <w:t xml:space="preserve"> ________________________</w:t>
      </w:r>
      <w:bookmarkEnd w:id="0"/>
      <w:bookmarkEnd w:id="5"/>
    </w:p>
    <w:sectPr w:rsidR="007F0E1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EA8C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16985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0E18"/>
    <w:rsid w:val="001B3384"/>
    <w:rsid w:val="002D14E3"/>
    <w:rsid w:val="007F0E18"/>
    <w:rsid w:val="00D266CB"/>
    <w:rsid w:val="00D47105"/>
    <w:rsid w:val="00EF1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83F0B"/>
  <w15:docId w15:val="{71E3B503-36F3-41E9-BCD6-5EBC8B769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59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ylor Thomas</cp:lastModifiedBy>
  <cp:revision>3</cp:revision>
  <dcterms:created xsi:type="dcterms:W3CDTF">2025-12-29T19:13:00Z</dcterms:created>
  <dcterms:modified xsi:type="dcterms:W3CDTF">2025-12-29T21:01:00Z</dcterms:modified>
</cp:coreProperties>
</file>